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5301DE" w14:textId="77777777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r w:rsidRPr="001330D2">
        <w:rPr>
          <w:b/>
          <w:color w:val="000000" w:themeColor="text1"/>
          <w:lang w:val="en-US"/>
        </w:rPr>
        <w:t xml:space="preserve">Table 1. </w:t>
      </w: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r w:rsidR="00FA28B8">
        <w:fldChar w:fldCharType="begin"/>
      </w:r>
      <w:r w:rsidR="00FA28B8">
        <w:instrText xml:space="preserve"> HYPERLINK "http://dx.doi.org/10.1371/journal.pmed.1002036" </w:instrText>
      </w:r>
      <w:r w:rsidR="00FA28B8">
        <w:fldChar w:fldCharType="separate"/>
      </w:r>
      <w:r w:rsidRPr="001330D2">
        <w:rPr>
          <w:rFonts w:eastAsia="Times New Roman" w:cs="Arial"/>
          <w:color w:val="000000" w:themeColor="text1"/>
          <w:sz w:val="20"/>
          <w:szCs w:val="20"/>
        </w:rPr>
        <w:t>http://dx.doi.org/10.1371/journal.pmed.1002036</w:t>
      </w:r>
      <w:r w:rsidR="00FA28B8">
        <w:rPr>
          <w:rFonts w:eastAsia="Times New Roman" w:cs="Arial"/>
          <w:color w:val="000000" w:themeColor="text1"/>
          <w:sz w:val="20"/>
          <w:szCs w:val="20"/>
        </w:rPr>
        <w:fldChar w:fldCharType="end"/>
      </w:r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0" w:history="1">
        <w:r w:rsidRPr="001330D2">
          <w:rPr>
            <w:rStyle w:val="Hyperlink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hyperlink r:id="rId11" w:history="1">
        <w:r w:rsidRPr="001330D2">
          <w:rPr>
            <w:rStyle w:val="Hyperlink"/>
            <w:rFonts w:eastAsia="Times New Roman" w:cs="Arial"/>
            <w:sz w:val="20"/>
            <w:szCs w:val="20"/>
          </w:rPr>
          <w:t>online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389"/>
        <w:gridCol w:w="784"/>
        <w:gridCol w:w="4361"/>
        <w:gridCol w:w="4227"/>
        <w:gridCol w:w="2199"/>
      </w:tblGrid>
      <w:tr w:rsidR="004C08C0" w:rsidRPr="006754BE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4C08C0" w:rsidRDefault="004C08C0" w:rsidP="004C08C0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4C08C0" w:rsidRPr="004527F6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7A96A518" w14:textId="4B034937" w:rsidR="005473B6" w:rsidRPr="006754BE" w:rsidRDefault="00D1724D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   </w:t>
            </w:r>
            <w:r w:rsidR="002D2161">
              <w:rPr>
                <w:rFonts w:eastAsia="Times New Roman"/>
                <w:b/>
                <w:color w:val="000000"/>
                <w:lang w:val="en-US"/>
              </w:rPr>
              <w:t>1</w:t>
            </w:r>
            <w:r>
              <w:rPr>
                <w:rFonts w:eastAsia="Times New Roman"/>
                <w:b/>
                <w:color w:val="000000"/>
                <w:lang w:val="en-US"/>
              </w:rPr>
              <w:t xml:space="preserve">  </w:t>
            </w:r>
          </w:p>
        </w:tc>
      </w:tr>
      <w:tr w:rsidR="004C08C0" w:rsidRPr="006754BE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5F4F5949" w:rsidR="005473B6" w:rsidRPr="006754BE" w:rsidRDefault="002D2161" w:rsidP="00292170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>
              <w:rPr>
                <w:color w:val="000000"/>
                <w:u w:val="single"/>
                <w:lang w:val="en-US"/>
              </w:rPr>
              <w:t>2, 3</w:t>
            </w:r>
          </w:p>
        </w:tc>
      </w:tr>
      <w:tr w:rsidR="004C08C0" w:rsidRPr="004527F6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18C8317C" w:rsidR="005473B6" w:rsidRPr="006754BE" w:rsidRDefault="002D2161" w:rsidP="00292170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3, 4</w:t>
            </w:r>
          </w:p>
        </w:tc>
      </w:tr>
      <w:tr w:rsidR="004C08C0" w:rsidRPr="006754BE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</w:tr>
      <w:tr w:rsidR="004C08C0" w:rsidRPr="004527F6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38CDBBDF" w:rsidR="005473B6" w:rsidRPr="006754BE" w:rsidRDefault="00CD0FCE" w:rsidP="00AC31EB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          </w:t>
            </w:r>
            <w:r w:rsidR="002D2161">
              <w:rPr>
                <w:color w:val="000000"/>
                <w:lang w:val="en-US"/>
              </w:rPr>
              <w:t>4</w:t>
            </w:r>
          </w:p>
        </w:tc>
      </w:tr>
      <w:tr w:rsidR="004C08C0" w:rsidRPr="004527F6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the setting, locations, and relevant dates, including periods of 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6754BE" w:rsidRDefault="005473B6" w:rsidP="001D5035">
            <w:pPr>
              <w:spacing w:line="276" w:lineRule="auto"/>
              <w:rPr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>study settings that might affect the dietary intake or nutritional status of the participants, 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281536B9" w:rsidR="005473B6" w:rsidRPr="006754BE" w:rsidRDefault="00CD0FCE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          </w:t>
            </w:r>
            <w:r w:rsidR="002D2161">
              <w:rPr>
                <w:rFonts w:eastAsia="Times New Roman"/>
                <w:b/>
                <w:color w:val="000000"/>
                <w:lang w:val="en-US"/>
              </w:rPr>
              <w:t>5</w:t>
            </w:r>
          </w:p>
        </w:tc>
      </w:tr>
      <w:tr w:rsidR="004C08C0" w:rsidRPr="004527F6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6</w:t>
            </w:r>
            <w:r w:rsidRPr="006754BE">
              <w:rPr>
                <w:color w:val="000000"/>
                <w:lang w:val="en-US"/>
              </w:rPr>
              <w:t xml:space="preserve"> Report particular dietary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98CCC9C" w14:textId="50E126EE" w:rsidR="005473B6" w:rsidRPr="006754BE" w:rsidRDefault="002D2161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5</w:t>
            </w:r>
          </w:p>
        </w:tc>
      </w:tr>
      <w:tr w:rsidR="004C08C0" w:rsidRPr="004527F6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learly define all outcomes, exposures, predictors, potential confounders, and effect 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09F20FC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7.1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  <w:p w14:paraId="41E90F4A" w14:textId="720A052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7.2</w:t>
            </w:r>
            <w:r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99B647A" w14:textId="2D178BF4" w:rsidR="005473B6" w:rsidRPr="006754BE" w:rsidRDefault="002D2161" w:rsidP="00CD0FCE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7,8</w:t>
            </w:r>
          </w:p>
        </w:tc>
      </w:tr>
      <w:tr w:rsidR="004C08C0" w:rsidRPr="004527F6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0575A1B0" w:rsidR="005473B6" w:rsidRPr="006754BE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</w:t>
            </w:r>
            <w:proofErr w:type="gramStart"/>
            <w:r w:rsidRPr="006754BE">
              <w:rPr>
                <w:color w:val="000000"/>
                <w:lang w:val="en-US"/>
              </w:rPr>
              <w:t>).Describe</w:t>
            </w:r>
            <w:proofErr w:type="gramEnd"/>
            <w:r w:rsidRPr="006754BE">
              <w:rPr>
                <w:color w:val="000000"/>
                <w:lang w:val="en-US"/>
              </w:rPr>
              <w:t xml:space="preserve">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14:paraId="3522428F" w14:textId="189BD37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6754BE">
              <w:rPr>
                <w:color w:val="000000"/>
                <w:lang w:val="en-US"/>
              </w:rPr>
              <w:t>Describe the use of conversion factors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>to compare intake with 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>
              <w:rPr>
                <w:rFonts w:eastAsia="Times New Roman"/>
                <w:color w:val="000000"/>
                <w:lang w:val="en-US"/>
              </w:rPr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 w:rsidR="00D52612"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Report the type of 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0CC886A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nondietary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A2E0CBB" w14:textId="644526F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18C33DC" w14:textId="64F19FF1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 xml:space="preserve">  </w:t>
            </w:r>
            <w:r w:rsidR="002D2161">
              <w:rPr>
                <w:b/>
                <w:color w:val="000000"/>
                <w:lang w:val="en-US"/>
              </w:rPr>
              <w:t>7, 8</w:t>
            </w:r>
          </w:p>
        </w:tc>
      </w:tr>
      <w:tr w:rsidR="004C08C0" w:rsidRPr="004527F6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as a result of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5326B8F8" w:rsidR="005473B6" w:rsidRPr="006754BE" w:rsidRDefault="007D2D6C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   </w:t>
            </w:r>
            <w:r w:rsidR="00E97CD6">
              <w:rPr>
                <w:b/>
                <w:color w:val="000000"/>
                <w:lang w:val="en-US"/>
              </w:rPr>
              <w:t>15</w:t>
            </w:r>
            <w:bookmarkStart w:id="0" w:name="_GoBack"/>
            <w:bookmarkEnd w:id="0"/>
            <w:r>
              <w:rPr>
                <w:b/>
                <w:color w:val="000000"/>
                <w:lang w:val="en-US"/>
              </w:rPr>
              <w:t xml:space="preserve">   </w:t>
            </w:r>
          </w:p>
        </w:tc>
      </w:tr>
      <w:tr w:rsidR="004C08C0" w:rsidRPr="004527F6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6754BE" w:rsidRDefault="005473B6" w:rsidP="001D5035">
            <w:pPr>
              <w:pStyle w:val="CommentText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2A9F80" w14:textId="77538EF6" w:rsidR="005473B6" w:rsidRPr="007D2D6C" w:rsidRDefault="007D2D6C" w:rsidP="00AC31EB">
            <w:pPr>
              <w:pStyle w:val="CommentText"/>
              <w:spacing w:line="276" w:lineRule="auto"/>
              <w:jc w:val="left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color w:val="000000"/>
                <w:sz w:val="22"/>
                <w:szCs w:val="22"/>
                <w:lang w:val="en-US"/>
              </w:rPr>
              <w:t xml:space="preserve">     </w:t>
            </w:r>
            <w:r w:rsidR="002D2161">
              <w:rPr>
                <w:color w:val="000000"/>
                <w:sz w:val="22"/>
                <w:szCs w:val="22"/>
                <w:lang w:val="en-US"/>
              </w:rPr>
              <w:t>4</w:t>
            </w:r>
            <w:r>
              <w:rPr>
                <w:color w:val="000000"/>
                <w:sz w:val="22"/>
                <w:szCs w:val="22"/>
                <w:lang w:val="en-US"/>
              </w:rPr>
              <w:t xml:space="preserve">       </w:t>
            </w:r>
          </w:p>
        </w:tc>
      </w:tr>
      <w:tr w:rsidR="004C08C0" w:rsidRPr="004527F6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</w:t>
            </w:r>
            <w:proofErr w:type="spellStart"/>
            <w:r w:rsidRPr="006754BE">
              <w:rPr>
                <w:color w:val="000000"/>
                <w:lang w:val="en-US"/>
              </w:rPr>
              <w:t>nonconsumers</w:t>
            </w:r>
            <w:proofErr w:type="spellEnd"/>
            <w:r w:rsidRPr="006754BE">
              <w:rPr>
                <w:color w:val="000000"/>
                <w:lang w:val="en-US"/>
              </w:rPr>
              <w:t>) and the choice of reference category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1FADAB08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    </w:t>
            </w:r>
            <w:r w:rsidR="002D2161">
              <w:rPr>
                <w:b/>
                <w:color w:val="000000"/>
                <w:lang w:val="en-US"/>
              </w:rPr>
              <w:t>7,8</w:t>
            </w:r>
            <w:r>
              <w:rPr>
                <w:b/>
                <w:color w:val="000000"/>
                <w:lang w:val="en-US"/>
              </w:rPr>
              <w:t xml:space="preserve">    </w:t>
            </w:r>
          </w:p>
        </w:tc>
      </w:tr>
      <w:tr w:rsidR="004C08C0" w:rsidRPr="004527F6" w14:paraId="656DD624" w14:textId="57F8B0A0" w:rsidTr="005473B6">
        <w:tc>
          <w:tcPr>
            <w:tcW w:w="0" w:type="auto"/>
            <w:shd w:val="clear" w:color="auto" w:fill="auto"/>
          </w:tcPr>
          <w:p w14:paraId="30BE94E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atistical </w:t>
            </w:r>
          </w:p>
          <w:p w14:paraId="1A62B07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7FA7331D" w14:textId="44E1A0D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Explain how missing data were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C60E488" w14:textId="1EE422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C2C1F21" w14:textId="30FB7E01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296FBA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3CE5AFD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proofErr w:type="spellStart"/>
            <w:proofErr w:type="gramStart"/>
            <w:r w:rsidRPr="006754BE">
              <w:rPr>
                <w:rFonts w:eastAsia="Times New Roman"/>
                <w:color w:val="000000"/>
                <w:lang w:val="en-US"/>
              </w:rPr>
              <w:t>i.e</w:t>
            </w:r>
            <w:proofErr w:type="spellEnd"/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>.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from a validity or calibration study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A9CC1CA" w14:textId="64872334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        </w:t>
            </w:r>
            <w:r w:rsidR="002D2161">
              <w:rPr>
                <w:rFonts w:eastAsia="Times New Roman"/>
                <w:b/>
                <w:color w:val="000000"/>
                <w:lang w:val="en-US"/>
              </w:rPr>
              <w:t>9</w:t>
            </w:r>
            <w:r>
              <w:rPr>
                <w:rFonts w:eastAsia="Times New Roman"/>
                <w:b/>
                <w:color w:val="000000"/>
                <w:lang w:val="en-US"/>
              </w:rPr>
              <w:t xml:space="preserve">  </w:t>
            </w:r>
          </w:p>
        </w:tc>
      </w:tr>
      <w:tr w:rsidR="004C08C0" w:rsidRPr="006754BE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lastRenderedPageBreak/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3</w:t>
            </w:r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D96B08B" w14:textId="5267C14D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</w:t>
            </w:r>
            <w:r w:rsidR="002D2161">
              <w:rPr>
                <w:b/>
                <w:color w:val="000000"/>
                <w:lang w:val="en-US"/>
              </w:rPr>
              <w:t>10</w:t>
            </w:r>
          </w:p>
        </w:tc>
      </w:tr>
      <w:tr w:rsidR="004C08C0" w:rsidRPr="004527F6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characteristics of study participants (e.g., demographic, clinical, social) and information on exposures and potential confounders</w:t>
            </w:r>
          </w:p>
          <w:p w14:paraId="2D66013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Indicate the number of participants with missing data for each variable of interest</w:t>
            </w:r>
          </w:p>
          <w:p w14:paraId="3D4A59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hort study—Summarize follow-up time 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>the exposure variables if applicable. Specify if food consumption of total population or consumers only were used to obtain result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CF7CE21" w14:textId="36DD6B4D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</w:t>
            </w:r>
            <w:r w:rsidR="002D2161">
              <w:rPr>
                <w:b/>
                <w:color w:val="000000"/>
                <w:lang w:val="en-US"/>
              </w:rPr>
              <w:t>10, 24 (Table 1)</w:t>
            </w:r>
          </w:p>
        </w:tc>
      </w:tr>
      <w:tr w:rsidR="004C08C0" w:rsidRPr="004527F6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0F7AEBD" w14:textId="6FDEE71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Report numbers of outcome events or summary measur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5B472FD" w14:textId="48425AE1" w:rsidR="005473B6" w:rsidRPr="003C5A7F" w:rsidRDefault="002D2161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10</w:t>
            </w:r>
          </w:p>
        </w:tc>
      </w:tr>
      <w:tr w:rsidR="004C08C0" w:rsidRPr="004527F6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29288AC" w14:textId="73F10AE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Make clear which confounders were adjusted for and why they were includ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0A92179D" w14:textId="013BD7C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Report category boundaries when continuous variables were categoriz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21A08F72" w14:textId="6FD08B3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If relevant, consider translating estimates of relative risk into absolute risk for a meaningful time perio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08D33AC" w14:textId="6E3048B4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</w:t>
            </w:r>
            <w:r w:rsidR="002D2161">
              <w:rPr>
                <w:rFonts w:eastAsia="Times New Roman"/>
                <w:b/>
                <w:color w:val="000000"/>
                <w:lang w:val="en-US"/>
              </w:rPr>
              <w:t>10,11</w:t>
            </w:r>
          </w:p>
        </w:tc>
      </w:tr>
      <w:tr w:rsidR="004C08C0" w:rsidRPr="004527F6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13B4A92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misreporters</w:t>
            </w:r>
            <w:proofErr w:type="spellEnd"/>
            <w:r w:rsidRPr="006754BE">
              <w:rPr>
                <w:rFonts w:eastAsia="Times New Roman"/>
                <w:color w:val="000000"/>
                <w:lang w:val="en-US"/>
              </w:rPr>
              <w:t xml:space="preserve"> or outliers) and data imputation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761BEBF3" w:rsidR="005473B6" w:rsidRPr="006754BE" w:rsidRDefault="002D2161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10, 11</w:t>
            </w:r>
          </w:p>
        </w:tc>
      </w:tr>
      <w:tr w:rsidR="004C08C0" w:rsidRPr="006754BE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</w:tr>
      <w:tr w:rsidR="004C08C0" w:rsidRPr="004527F6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ummarize key results with reference to study objectiv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7C3F87C6" w:rsidR="005473B6" w:rsidRPr="003C5A7F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</w:t>
            </w:r>
            <w:r w:rsidR="002D2161">
              <w:rPr>
                <w:color w:val="000000"/>
                <w:lang w:val="en-US"/>
              </w:rPr>
              <w:t>11</w:t>
            </w:r>
          </w:p>
        </w:tc>
      </w:tr>
      <w:tr w:rsidR="004C08C0" w:rsidRPr="004527F6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Discuss limitations of the study, </w:t>
            </w:r>
            <w:proofErr w:type="gramStart"/>
            <w:r w:rsidRPr="006754BE">
              <w:rPr>
                <w:color w:val="000000"/>
                <w:lang w:val="en-US"/>
              </w:rPr>
              <w:t>taking into account</w:t>
            </w:r>
            <w:proofErr w:type="gramEnd"/>
            <w:r w:rsidRPr="006754BE">
              <w:rPr>
                <w:color w:val="000000"/>
                <w:lang w:val="en-US"/>
              </w:rPr>
              <w:t xml:space="preserve"> sources of potential bias or imprecision. Discuss both direction and magnitude of any potential bia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9</w:t>
            </w:r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7B9B1132" w:rsidR="005473B6" w:rsidRPr="006754BE" w:rsidRDefault="002D2161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14</w:t>
            </w:r>
          </w:p>
        </w:tc>
      </w:tr>
      <w:tr w:rsidR="004C08C0" w:rsidRPr="004527F6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20</w:t>
            </w:r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6469645D" w:rsidR="005473B6" w:rsidRPr="006754BE" w:rsidRDefault="002D2161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11, 12, 13</w:t>
            </w:r>
          </w:p>
        </w:tc>
      </w:tr>
      <w:tr w:rsidR="004C08C0" w:rsidRPr="004527F6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0CAF49D1" w:rsidR="005473B6" w:rsidRPr="005D3A31" w:rsidRDefault="002D2161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14,15</w:t>
            </w:r>
          </w:p>
        </w:tc>
      </w:tr>
      <w:tr w:rsidR="004C08C0" w:rsidRPr="006754BE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Give the source of funding and the role of the funders for the present study and, if </w:t>
            </w:r>
            <w:r w:rsidRPr="006754BE">
              <w:rPr>
                <w:color w:val="000000"/>
                <w:lang w:val="en-US"/>
              </w:rPr>
              <w:lastRenderedPageBreak/>
              <w:t>applicable, for the original study on which the present article is ba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5C28BDF8" w:rsidR="005473B6" w:rsidRPr="006754BE" w:rsidRDefault="002D2161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In title page</w:t>
            </w:r>
          </w:p>
        </w:tc>
      </w:tr>
      <w:tr w:rsidR="004C08C0" w:rsidRPr="004527F6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22.1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14CDD83D" w:rsidR="005473B6" w:rsidRPr="006754BE" w:rsidRDefault="002D2161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4</w:t>
            </w:r>
          </w:p>
        </w:tc>
      </w:tr>
      <w:tr w:rsidR="004C08C0" w:rsidRPr="004527F6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6949F776" w:rsidR="005473B6" w:rsidRPr="006754BE" w:rsidRDefault="002D2161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6,8, added as supplementary materials</w:t>
            </w:r>
          </w:p>
        </w:tc>
      </w:tr>
    </w:tbl>
    <w:p w14:paraId="51905D81" w14:textId="77777777" w:rsidR="00967969" w:rsidRDefault="00967969"/>
    <w:sectPr w:rsidR="00967969" w:rsidSect="001330D2">
      <w:footerReference w:type="even" r:id="rId12"/>
      <w:footerReference w:type="default" r:id="rId13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441407" w14:textId="77777777" w:rsidR="00A456F2" w:rsidRDefault="00A456F2" w:rsidP="001330D2">
      <w:pPr>
        <w:spacing w:after="0" w:line="240" w:lineRule="auto"/>
      </w:pPr>
      <w:r>
        <w:separator/>
      </w:r>
    </w:p>
  </w:endnote>
  <w:endnote w:type="continuationSeparator" w:id="0">
    <w:p w14:paraId="375E0DEF" w14:textId="77777777" w:rsidR="00A456F2" w:rsidRDefault="00A456F2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A4D129" w14:textId="77777777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F8E06C" w14:textId="77777777" w:rsidR="00136D75" w:rsidRDefault="00136D75" w:rsidP="001330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0AF9FE" w14:textId="439BB3FA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D6AE6">
      <w:rPr>
        <w:rStyle w:val="PageNumber"/>
        <w:noProof/>
      </w:rPr>
      <w:t>2</w:t>
    </w:r>
    <w:r>
      <w:rPr>
        <w:rStyle w:val="PageNumber"/>
      </w:rPr>
      <w:fldChar w:fldCharType="end"/>
    </w:r>
  </w:p>
  <w:p w14:paraId="3B2567A8" w14:textId="77777777" w:rsidR="00136D75" w:rsidRDefault="00136D75" w:rsidP="001330D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019D94" w14:textId="77777777" w:rsidR="00A456F2" w:rsidRDefault="00A456F2" w:rsidP="001330D2">
      <w:pPr>
        <w:spacing w:after="0" w:line="240" w:lineRule="auto"/>
      </w:pPr>
      <w:r>
        <w:separator/>
      </w:r>
    </w:p>
  </w:footnote>
  <w:footnote w:type="continuationSeparator" w:id="0">
    <w:p w14:paraId="18B5A93B" w14:textId="77777777" w:rsidR="00A456F2" w:rsidRDefault="00A456F2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1330D2"/>
    <w:rsid w:val="00136D75"/>
    <w:rsid w:val="001B552B"/>
    <w:rsid w:val="001D292C"/>
    <w:rsid w:val="001D5035"/>
    <w:rsid w:val="002904AC"/>
    <w:rsid w:val="00292170"/>
    <w:rsid w:val="002D2161"/>
    <w:rsid w:val="003C5A7F"/>
    <w:rsid w:val="004C08C0"/>
    <w:rsid w:val="004D6AE6"/>
    <w:rsid w:val="004F2B21"/>
    <w:rsid w:val="005473B6"/>
    <w:rsid w:val="005B3B4D"/>
    <w:rsid w:val="005D3A31"/>
    <w:rsid w:val="006B6BF3"/>
    <w:rsid w:val="007D2D6C"/>
    <w:rsid w:val="007E78A6"/>
    <w:rsid w:val="007F5AE2"/>
    <w:rsid w:val="00967969"/>
    <w:rsid w:val="00A456F2"/>
    <w:rsid w:val="00AC31EB"/>
    <w:rsid w:val="00CD0FCE"/>
    <w:rsid w:val="00D1724D"/>
    <w:rsid w:val="00D52612"/>
    <w:rsid w:val="00D540EA"/>
    <w:rsid w:val="00D549CD"/>
    <w:rsid w:val="00E97CD6"/>
    <w:rsid w:val="00FA28B8"/>
    <w:rsid w:val="00FB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yperlink">
    <w:name w:val="Hyperlink"/>
    <w:basedOn w:val="DefaultParagraphFont"/>
    <w:uiPriority w:val="99"/>
    <w:unhideWhenUsed/>
    <w:rsid w:val="001330D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PageNumber">
    <w:name w:val="page number"/>
    <w:basedOn w:val="DefaultParagraphFont"/>
    <w:uiPriority w:val="99"/>
    <w:semiHidden/>
    <w:unhideWhenUsed/>
    <w:rsid w:val="001330D2"/>
  </w:style>
  <w:style w:type="character" w:styleId="FollowedHyperlink">
    <w:name w:val="FollowedHyperlink"/>
    <w:basedOn w:val="DefaultParagraphFont"/>
    <w:uiPriority w:val="99"/>
    <w:semiHidden/>
    <w:unhideWhenUsed/>
    <w:rsid w:val="001330D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journals.plos.org/plosmedicine/article?id=10.1371/journal.pmed.1002036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journals.plos.org/plosmedicine/article/asset?id=10.1371%2Fjournal.pmed.1002036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F9B4A9-4C5C-4D4E-9D6E-73A53365AE8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9</Pages>
  <Words>1361</Words>
  <Characters>7759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Manager/>
  <Company>Ghent University www.nutrition.ugent.be</Company>
  <LinksUpToDate>false</LinksUpToDate>
  <CharactersWithSpaces>91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Saima Hasnin</cp:lastModifiedBy>
  <cp:revision>3</cp:revision>
  <dcterms:created xsi:type="dcterms:W3CDTF">2020-07-09T14:09:00Z</dcterms:created>
  <dcterms:modified xsi:type="dcterms:W3CDTF">2021-12-17T23:3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